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67cb64b3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67cb64b3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4T06:50:0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ElEQVR42s2WQY7DUAhDrV6A+9+SGzB+kHbTzUiw6Fek5GdhYTAG1ddJ/dQ/SZERUX7N5aXv899/qig/qizD9WWLpwiBlIq+HOA5tDTTMzyliRozLvDM1ekzpEEP8kdJP+egvhyH5uJCGg1t89fCSwOK7y0eiROCBpKPJV5mI5lstnRqjddKIYndffv4utvQsyG1rwetRoM4PJn5Xn/IRTlB8lryJTbyNnJZ1wMdU1wblqjImi9IAVpf9vXF+2Kkh1Gv+0NDNrq6e7/KtlO1s7iF9/qDsOk++tv7aWOV3uNu71e0RvvB03tbPAxLM90gfOHPXYru5biYH6DBFletg/k2cWUvHXUxf/EX0ESYF/sG4SGX0M2+gTPHrGAX+1VoclcXfqDQ41ZqZe/197v77h/Ce25muoNFsA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 am not sure why this is happening, both the app and the dmg are</w:t>
      </w:r>
      <w:r>
        <w:t xml:space="preserve"> </w:t>
      </w:r>
      <w:r>
        <w:t xml:space="preserve">codesigned. You're not alone, though. The solution is to right click on</w:t>
      </w:r>
      <w:r>
        <w:t xml:space="preserve"> </w:t>
      </w:r>
      <w:r>
        <w:t xml:space="preserve">the app in Finder and choose open. That will bypass it and it shouldn't</w:t>
      </w:r>
      <w:r>
        <w:t xml:space="preserve"> </w:t>
      </w:r>
      <w:r>
        <w:t xml:space="preserve">come up again.</w:t>
      </w:r>
    </w:p>
    <w:bookmarkStart w:id="25" w:name="michaelpporter-sep-29-2016-0757-pm"/>
    <w:p>
      <w:pPr>
        <w:pStyle w:val="Heading2"/>
      </w:pPr>
      <w:r>
        <w:t xml:space="preserve">michaelpporter —</w:t>
      </w:r>
      <w:r>
        <w:t xml:space="preserve"> </w:t>
      </w:r>
      <w:hyperlink r:id="rId24">
        <w:r>
          <w:rPr>
            <w:rStyle w:val="Hyperlink"/>
          </w:rPr>
          <w:t xml:space="preserve">Sep 29, 2016 07:57 pm</w:t>
        </w:r>
      </w:hyperlink>
    </w:p>
    <w:p>
      <w:pPr>
        <w:pStyle w:val="FirstParagraph"/>
      </w:pPr>
      <w:r>
        <w:t xml:space="preserve">Thank you, that did i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67cb64b3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4T06:50:0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my.remarkbox.com/67cb64ac-4208-11e9-9d31-040140774501/nvalt-2-2-take-2-2-one-more-time-with-feeling-brettterpstra-com#67cb64b4-4208-11e9-9d31-040140774501" TargetMode="External" /><Relationship Type="http://schemas.openxmlformats.org/officeDocument/2006/relationships/hyperlink" Id="rId20" Target="https://my.remarkbox.com/67cb64b3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my.remarkbox.com/67cb64ac-4208-11e9-9d31-040140774501/nvalt-2-2-take-2-2-one-more-time-with-feeling-brettterpstra-com#67cb64b4-4208-11e9-9d31-040140774501" TargetMode="External" /><Relationship Type="http://schemas.openxmlformats.org/officeDocument/2006/relationships/hyperlink" Id="rId20" Target="https://my.remarkbox.com/67cb64b3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67cb64b3</dc:title>
  <dc:creator/>
  <cp:keywords/>
  <dcterms:created xsi:type="dcterms:W3CDTF">2026-05-04T06:50:06Z</dcterms:created>
  <dcterms:modified xsi:type="dcterms:W3CDTF">2026-05-04T06:5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